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E2380C" w14:textId="77777777" w:rsidR="009F2B4F" w:rsidRDefault="009F2B4F" w:rsidP="009F2B4F">
      <w:pPr>
        <w:bidi/>
        <w:spacing w:before="240"/>
        <w:jc w:val="both"/>
        <w:rPr>
          <w:rFonts w:ascii="Faruma" w:hAnsi="Faruma" w:cs="Faruma"/>
          <w:shd w:val="clear" w:color="auto" w:fill="FFFFFF"/>
          <w:rtl/>
          <w:lang w:bidi="dv-MV"/>
        </w:rPr>
      </w:pPr>
    </w:p>
    <w:p w14:paraId="3F7CCB1F" w14:textId="77777777" w:rsidR="0064631A" w:rsidRPr="00116549" w:rsidRDefault="0064631A" w:rsidP="009F2B4F">
      <w:pPr>
        <w:tabs>
          <w:tab w:val="center" w:pos="720"/>
          <w:tab w:val="center" w:pos="4514"/>
        </w:tabs>
        <w:bidi/>
        <w:spacing w:before="240"/>
        <w:jc w:val="center"/>
        <w:rPr>
          <w:rFonts w:ascii="Faruma" w:hAnsi="Faruma" w:cs="Faruma"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sz w:val="36"/>
          <w:szCs w:val="36"/>
          <w:rtl/>
          <w:lang w:bidi="dv-MV"/>
        </w:rPr>
        <w:t>`</w:t>
      </w:r>
    </w:p>
    <w:p w14:paraId="3189376F" w14:textId="77777777" w:rsidR="0064631A" w:rsidRPr="00116549" w:rsidRDefault="00180D57" w:rsidP="0069678D">
      <w:pPr>
        <w:tabs>
          <w:tab w:val="center" w:pos="720"/>
        </w:tabs>
        <w:bidi/>
        <w:spacing w:after="0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3050956" wp14:editId="03441677">
                <wp:simplePos x="0" y="0"/>
                <wp:positionH relativeFrom="column">
                  <wp:posOffset>304800</wp:posOffset>
                </wp:positionH>
                <wp:positionV relativeFrom="paragraph">
                  <wp:posOffset>22860</wp:posOffset>
                </wp:positionV>
                <wp:extent cx="833755" cy="394970"/>
                <wp:effectExtent l="0" t="0" r="23495" b="2413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755" cy="39497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C6A323" w14:textId="24B14C50" w:rsidR="005A6B02" w:rsidRPr="005A6B02" w:rsidRDefault="005A6B02" w:rsidP="009F2B4F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5A6B02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 w:rsidR="009F2B4F"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305095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1.8pt;width:65.65pt;height:31.1pt;z-index:251654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" fillcolor="white [3201]" strokecolor="black [3200]" strokeweight="2pt">
                <v:textbox>
                  <w:txbxContent>
                    <w:p w14:paraId="56C6A323" w14:textId="24B14C50" w:rsidR="005A6B02" w:rsidRPr="005A6B02" w:rsidRDefault="005A6B02" w:rsidP="009F2B4F">
                      <w:pPr>
                        <w:jc w:val="center"/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lang w:bidi="dv-MV"/>
                        </w:rPr>
                      </w:pPr>
                      <w:r w:rsidRPr="005A6B02"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 xml:space="preserve">ޖަދުވަލު </w:t>
                      </w:r>
                      <w:r w:rsidR="009F2B4F">
                        <w:rPr>
                          <w:rFonts w:ascii="Faruma" w:hAnsi="Faruma" w:cs="Faruma" w:hint="cs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64631A" w:rsidRPr="00116549">
        <w:rPr>
          <w:rFonts w:ascii="Faruma" w:hAnsi="Faruma" w:cs="Faruma"/>
          <w:sz w:val="20"/>
          <w:szCs w:val="20"/>
          <w:rtl/>
          <w:lang w:bidi="dv-MV"/>
        </w:rPr>
        <w:t>.......................</w:t>
      </w:r>
    </w:p>
    <w:p w14:paraId="782068A0" w14:textId="77777777" w:rsidR="0064631A" w:rsidRPr="00116549" w:rsidRDefault="0064631A" w:rsidP="0069678D">
      <w:pPr>
        <w:pStyle w:val="NoSpacing"/>
        <w:bidi/>
        <w:rPr>
          <w:rFonts w:ascii="Faruma" w:hAnsi="Faruma" w:cs="Faruma"/>
          <w:rtl/>
          <w:lang w:bidi="dv-MV"/>
        </w:rPr>
      </w:pPr>
      <w:r w:rsidRPr="00116549">
        <w:rPr>
          <w:rFonts w:ascii="Faruma" w:hAnsi="Faruma" w:cs="Faruma"/>
          <w:rtl/>
          <w:lang w:bidi="dv-MV"/>
        </w:rPr>
        <w:t>...................</w:t>
      </w:r>
    </w:p>
    <w:p w14:paraId="0E5AB106" w14:textId="77777777" w:rsidR="0064631A" w:rsidRPr="00116549" w:rsidRDefault="0064631A" w:rsidP="004E4FF9">
      <w:pPr>
        <w:tabs>
          <w:tab w:val="center" w:pos="720"/>
        </w:tabs>
        <w:bidi/>
        <w:spacing w:before="240"/>
        <w:jc w:val="center"/>
        <w:rPr>
          <w:rFonts w:ascii="Faruma" w:hAnsi="Faruma" w:cs="Faruma"/>
          <w:b/>
          <w:bCs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b/>
          <w:bCs/>
          <w:sz w:val="36"/>
          <w:szCs w:val="36"/>
          <w:rtl/>
          <w:lang w:bidi="dv-MV"/>
        </w:rPr>
        <w:t>ބީލަން ފޯރމް</w:t>
      </w:r>
    </w:p>
    <w:p w14:paraId="4845E010" w14:textId="6B09B2D2" w:rsidR="0064631A" w:rsidRPr="00116549" w:rsidRDefault="0064631A" w:rsidP="00F8484A">
      <w:pPr>
        <w:bidi/>
        <w:spacing w:before="240"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ޓެކްސ</w:t>
      </w:r>
      <w:r w:rsidR="00E05AD1">
        <w:rPr>
          <w:rFonts w:ascii="Faruma" w:hAnsi="Faruma" w:cs="Faruma"/>
          <w:sz w:val="20"/>
          <w:szCs w:val="20"/>
          <w:rtl/>
          <w:lang w:bidi="dv-MV"/>
        </w:rPr>
        <w:t>ް އެޕީލް ޓްރައިބިއުނަލްގެ ރައީސ</w:t>
      </w:r>
      <w:r w:rsidR="00E05AD1">
        <w:rPr>
          <w:rFonts w:ascii="Faruma" w:hAnsi="Faruma" w:cs="Faruma" w:hint="cs"/>
          <w:sz w:val="20"/>
          <w:szCs w:val="20"/>
          <w:rtl/>
          <w:lang w:bidi="dv-MV"/>
        </w:rPr>
        <w:t>ް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="000B7067">
        <w:rPr>
          <w:rFonts w:ascii="Faruma" w:hAnsi="Faruma" w:cs="Faruma" w:hint="cs"/>
          <w:sz w:val="20"/>
          <w:szCs w:val="20"/>
          <w:rtl/>
          <w:lang w:bidi="dv-MV"/>
        </w:rPr>
        <w:t xml:space="preserve">އަލްއުސްތާޛް </w:t>
      </w:r>
      <w:r w:rsidR="00613C58">
        <w:rPr>
          <w:rFonts w:ascii="Faruma" w:hAnsi="Faruma" w:cs="Faruma" w:hint="cs"/>
          <w:sz w:val="20"/>
          <w:szCs w:val="20"/>
          <w:rtl/>
          <w:lang w:bidi="dv-MV"/>
        </w:rPr>
        <w:t>މުޙައްމަދު މުނައް</w:t>
      </w:r>
      <w:r w:rsidR="00F8484A">
        <w:rPr>
          <w:rFonts w:ascii="Faruma" w:hAnsi="Faruma" w:cs="Faruma" w:hint="cs"/>
          <w:sz w:val="20"/>
          <w:szCs w:val="20"/>
          <w:rtl/>
          <w:lang w:bidi="dv-MV"/>
        </w:rPr>
        <w:t>ވަ</w:t>
      </w:r>
      <w:r w:rsidR="00613C58">
        <w:rPr>
          <w:rFonts w:ascii="Faruma" w:hAnsi="Faruma" w:cs="Faruma" w:hint="cs"/>
          <w:sz w:val="20"/>
          <w:szCs w:val="20"/>
          <w:rtl/>
          <w:lang w:bidi="dv-MV"/>
        </w:rPr>
        <w:t xml:space="preserve">ރު ޢަލީއަށް </w:t>
      </w:r>
    </w:p>
    <w:p w14:paraId="3BB19816" w14:textId="77777777" w:rsidR="0064631A" w:rsidRPr="00116549" w:rsidRDefault="0064631A" w:rsidP="004E4FF9">
      <w:pPr>
        <w:bidi/>
        <w:spacing w:before="240"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ވެދުން ސަލާމަށްފަހު ދަންނަވަމެވެ. </w:t>
      </w:r>
    </w:p>
    <w:p w14:paraId="27244867" w14:textId="0F247883" w:rsidR="0064631A" w:rsidRPr="00116549" w:rsidRDefault="0064631A" w:rsidP="005E74A0">
      <w:pPr>
        <w:bidi/>
        <w:spacing w:before="240"/>
        <w:ind w:left="1649" w:right="360" w:hanging="1620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  <w:r w:rsidRPr="00116549"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  <w:t xml:space="preserve">ޕްރޮޖެކްޓުގެ ނަން: </w:t>
      </w:r>
      <w:r w:rsidR="005E74A0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>ޓ</w:t>
      </w:r>
      <w:r w:rsidR="00E05AD1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>ެކްސް އެޕީލް ޓްރައިބިއުނަލުގެ އައު</w:t>
      </w:r>
      <w:r w:rsidR="005E74A0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 އޮފީހަށް ތަކެތި ބަދަލުކުރުން </w:t>
      </w:r>
      <w:r w:rsidR="00F8484A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 </w:t>
      </w:r>
    </w:p>
    <w:p w14:paraId="35FA6B0A" w14:textId="1DDE4CC1" w:rsidR="0064631A" w:rsidRPr="00116549" w:rsidRDefault="00846584" w:rsidP="00997B02">
      <w:pPr>
        <w:pStyle w:val="Title"/>
        <w:bidi/>
        <w:spacing w:before="240" w:line="276" w:lineRule="auto"/>
        <w:ind w:left="0" w:firstLine="0"/>
        <w:jc w:val="both"/>
        <w:rPr>
          <w:rFonts w:ascii="Faruma" w:hAnsi="Faruma" w:cs="Faruma"/>
          <w:sz w:val="20"/>
          <w:rtl/>
          <w:lang w:bidi="dv-MV"/>
        </w:rPr>
      </w:pPr>
      <w:r>
        <w:rPr>
          <w:rFonts w:ascii="Faruma" w:hAnsi="Faruma" w:cs="Faruma"/>
          <w:sz w:val="20"/>
          <w:u w:val="none"/>
          <w:lang w:bidi="dv-MV"/>
        </w:rPr>
        <w:t xml:space="preserve">       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ޓެކްސް އެޕީލް ޓްރައިބިއުނަލ</w:t>
      </w:r>
      <w:r w:rsidR="00E05AD1">
        <w:rPr>
          <w:rFonts w:ascii="Faruma" w:hAnsi="Faruma" w:cs="Faruma" w:hint="cs"/>
          <w:sz w:val="20"/>
          <w:u w:val="none"/>
          <w:rtl/>
          <w:lang w:bidi="dv-MV"/>
        </w:rPr>
        <w:t>ުގެ އައު</w:t>
      </w:r>
      <w:r w:rsidR="005E74A0">
        <w:rPr>
          <w:rFonts w:ascii="Faruma" w:hAnsi="Faruma" w:cs="Faruma" w:hint="cs"/>
          <w:sz w:val="20"/>
          <w:u w:val="none"/>
          <w:rtl/>
          <w:lang w:bidi="dv-MV"/>
        </w:rPr>
        <w:t xml:space="preserve"> އޮފީހަށް ތަކެތި ބަދަލުކޮށްދޭނެ ފަރާތެއް</w:t>
      </w:r>
      <w:r w:rsidR="00F8484A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ހޯދުމަށްޓަކ</w:t>
      </w:r>
      <w:r w:rsidR="00E05AD1">
        <w:rPr>
          <w:rFonts w:ascii="Faruma" w:hAnsi="Faruma" w:cs="Faruma" w:hint="cs"/>
          <w:sz w:val="20"/>
          <w:u w:val="none"/>
          <w:rtl/>
          <w:lang w:bidi="dv-MV"/>
        </w:rPr>
        <w:t>ައި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 ކުރައްވާފައިވާ ނަމްބަރ</w:t>
      </w:r>
      <w:r w:rsidR="00E05AD1">
        <w:rPr>
          <w:rFonts w:ascii="Faruma" w:hAnsi="Faruma" w:cs="Faruma" w:hint="cs"/>
          <w:sz w:val="20"/>
          <w:u w:val="none"/>
          <w:rtl/>
          <w:lang w:bidi="dv-MV"/>
        </w:rPr>
        <w:t>ު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 </w:t>
      </w:r>
      <w:r w:rsidR="000B7067" w:rsidRPr="000B7067">
        <w:rPr>
          <w:rFonts w:ascii="Faruma" w:hAnsi="Faruma" w:cs="Faruma"/>
          <w:b w:val="0"/>
          <w:sz w:val="20"/>
          <w:u w:val="none"/>
          <w:lang w:bidi="dv-MV"/>
        </w:rPr>
        <w:t>(IUL)223/1/2021/</w:t>
      </w:r>
      <w:r w:rsidR="0000406C" w:rsidRPr="0000406C">
        <w:rPr>
          <w:rFonts w:ascii="Faruma" w:hAnsi="Faruma" w:cs="Faruma"/>
          <w:b w:val="0"/>
          <w:sz w:val="20"/>
          <w:u w:val="none"/>
          <w:lang w:bidi="dv-MV"/>
        </w:rPr>
        <w:t>10</w:t>
      </w:r>
      <w:r w:rsidR="004F2DDD" w:rsidRPr="0000406C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</w:t>
      </w:r>
      <w:r w:rsidR="004F2DDD" w:rsidRPr="000B7067">
        <w:rPr>
          <w:rFonts w:ascii="Faruma" w:hAnsi="Faruma" w:cs="Faruma"/>
          <w:b w:val="0"/>
          <w:sz w:val="20"/>
          <w:u w:val="none"/>
          <w:rtl/>
          <w:lang w:bidi="dv-MV"/>
        </w:rPr>
        <w:t>(</w:t>
      </w:r>
      <w:r w:rsidR="00997B02">
        <w:rPr>
          <w:rFonts w:ascii="Faruma" w:hAnsi="Faruma" w:cs="Faruma" w:hint="cs"/>
          <w:b w:val="0"/>
          <w:sz w:val="20"/>
          <w:u w:val="none"/>
          <w:rtl/>
          <w:lang w:bidi="dv-MV"/>
        </w:rPr>
        <w:t>27</w:t>
      </w:r>
      <w:r w:rsidR="0000406C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އެޕްރީލު </w:t>
      </w:r>
      <w:r w:rsidR="000B7067">
        <w:rPr>
          <w:rFonts w:ascii="Faruma" w:hAnsi="Faruma" w:cs="Faruma" w:hint="cs"/>
          <w:b w:val="0"/>
          <w:sz w:val="20"/>
          <w:u w:val="none"/>
          <w:rtl/>
          <w:lang w:bidi="dv-MV"/>
        </w:rPr>
        <w:t>2021</w:t>
      </w:r>
      <w:r w:rsidR="004F2DDD" w:rsidRPr="000B7067">
        <w:rPr>
          <w:rFonts w:ascii="Faruma" w:hAnsi="Faruma" w:cs="Faruma"/>
          <w:b w:val="0"/>
          <w:noProof/>
          <w:sz w:val="20"/>
          <w:u w:val="none"/>
          <w:rtl/>
          <w:lang w:bidi="dv-MV"/>
        </w:rPr>
        <w:t>)</w:t>
      </w:r>
      <w:r w:rsidR="0064631A" w:rsidRPr="004F2DDD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 </w:t>
      </w:r>
      <w:r w:rsidR="0064631A" w:rsidRPr="00116549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އިޢުލާނާ ގުޅިގެން މަޢުލޫމާތު </w:t>
      </w:r>
      <w:r w:rsidR="004A7481" w:rsidRPr="00116549">
        <w:rPr>
          <w:rFonts w:ascii="Faruma" w:hAnsi="Faruma" w:cs="Faruma"/>
          <w:b w:val="0"/>
          <w:sz w:val="20"/>
          <w:u w:val="none"/>
          <w:rtl/>
          <w:lang w:bidi="dv-MV"/>
        </w:rPr>
        <w:t>ފޯރުކޮށް</w:t>
      </w:r>
      <w:r w:rsidR="0064631A" w:rsidRPr="00116549">
        <w:rPr>
          <w:rFonts w:ascii="Faruma" w:hAnsi="Faruma" w:cs="Faruma"/>
          <w:b w:val="0"/>
          <w:sz w:val="20"/>
          <w:u w:val="none"/>
          <w:rtl/>
          <w:lang w:bidi="dv-MV"/>
        </w:rPr>
        <w:t>ދިނުމ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ަށް ތައްޔާރު </w:t>
      </w:r>
      <w:r w:rsidR="004A7481" w:rsidRPr="00116549">
        <w:rPr>
          <w:rFonts w:ascii="Faruma" w:hAnsi="Faruma" w:cs="Faruma"/>
          <w:sz w:val="20"/>
          <w:u w:val="none"/>
          <w:rtl/>
          <w:lang w:bidi="dv-MV"/>
        </w:rPr>
        <w:t>ކުރައްވާ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ފައިވާ މަޢުލޫމާތު ކަރުދާހުގައި ހިމެނޭ ހުރިހާ</w:t>
      </w:r>
      <w:r w:rsidR="00DC3BA3"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ބައިތަކާއި މަސައްކަތުގެ ތަފްޞީލް ވަރަށް ރަ</w:t>
      </w:r>
      <w:r w:rsidR="00E05AD1">
        <w:rPr>
          <w:rFonts w:ascii="Faruma" w:hAnsi="Faruma" w:cs="Faruma" w:hint="cs"/>
          <w:sz w:val="20"/>
          <w:u w:val="none"/>
          <w:rtl/>
          <w:lang w:bidi="dv-MV"/>
        </w:rPr>
        <w:t>ނ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ގަޅަށް ބެލުމަށްފަހު</w:t>
      </w:r>
      <w:r w:rsidR="0064631A" w:rsidRPr="00116549">
        <w:rPr>
          <w:rFonts w:ascii="Faruma" w:hAnsi="Faruma"/>
          <w:sz w:val="20"/>
          <w:u w:val="none"/>
          <w:rtl/>
        </w:rPr>
        <w:t>،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 އެ ކަރުދާހުގެ މައްޗަށް ބިނާކޮށް ތިރީގައިވާގޮތަށް މަސައްކަތް</w:t>
      </w:r>
      <w:r w:rsidR="00613C58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ކޮށް</w:t>
      </w:r>
      <w:r w:rsidR="00C711A1" w:rsidRPr="00116549">
        <w:rPr>
          <w:rFonts w:ascii="Faruma" w:hAnsi="Faruma" w:cs="Faruma" w:hint="cs"/>
          <w:sz w:val="20"/>
          <w:u w:val="none"/>
          <w:rtl/>
          <w:lang w:bidi="dv-MV"/>
        </w:rPr>
        <w:t>ދިނުމަށް އަޅުގަނޑު/އަޅުގަނޑުމެން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 އެއްބަސްވަމެވެ.</w:t>
      </w:r>
      <w:r w:rsidR="00C711A1"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 މި ބީލަން ތައްޔާރުކުރުމުގައި ސީދާކޮށް އަދި ނުސީދާ ގޮތެއްގައިވ</w:t>
      </w:r>
      <w:r w:rsidR="00613C58">
        <w:rPr>
          <w:rFonts w:ascii="Faruma" w:hAnsi="Faruma" w:cs="Faruma" w:hint="cs"/>
          <w:sz w:val="20"/>
          <w:u w:val="none"/>
          <w:rtl/>
          <w:lang w:bidi="dv-MV"/>
        </w:rPr>
        <w:t>ެސް ޓެކްސް އެޕީލް ޓްރައިބިއުނަލު</w:t>
      </w:r>
      <w:r w:rsidR="00C711A1"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ގެ މުވައްޒަފެއްގެ ބައިވެރިވުން ހޯދާފައެއް ނުވާނެއެވެ. </w:t>
      </w:r>
      <w:r w:rsidR="0064631A" w:rsidRPr="00116549">
        <w:rPr>
          <w:rFonts w:ascii="Faruma" w:hAnsi="Faruma" w:cs="Faruma"/>
          <w:sz w:val="20"/>
          <w:rtl/>
          <w:lang w:bidi="dv-MV"/>
        </w:rPr>
        <w:t xml:space="preserve"> </w:t>
      </w:r>
    </w:p>
    <w:p w14:paraId="62E92D61" w14:textId="77777777" w:rsidR="0064631A" w:rsidRDefault="0018121C" w:rsidP="004E4FF9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ހުށަހަޅާ ފަރާތ</w:t>
      </w:r>
      <w:r w:rsidRPr="00116549">
        <w:rPr>
          <w:rFonts w:ascii="Faruma" w:hAnsi="Faruma" w:cs="Faruma" w:hint="cs"/>
          <w:sz w:val="20"/>
          <w:szCs w:val="20"/>
          <w:rtl/>
          <w:lang w:bidi="dv-MV"/>
        </w:rPr>
        <w:t xml:space="preserve">ުގެ </w:t>
      </w:r>
      <w:r w:rsidR="0064631A" w:rsidRPr="00116549">
        <w:rPr>
          <w:rFonts w:ascii="Faruma" w:hAnsi="Faruma" w:cs="Faruma"/>
          <w:sz w:val="20"/>
          <w:szCs w:val="20"/>
          <w:rtl/>
          <w:lang w:bidi="dv-MV"/>
        </w:rPr>
        <w:t>ނަން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>/ވިޔަފާރި ނަން</w:t>
      </w:r>
      <w:r w:rsidR="004A7481" w:rsidRPr="00116549">
        <w:rPr>
          <w:rFonts w:ascii="Faruma" w:hAnsi="Faruma" w:cs="Faruma"/>
          <w:sz w:val="20"/>
          <w:szCs w:val="20"/>
          <w:rtl/>
          <w:lang w:bidi="dv-MV"/>
        </w:rPr>
        <w:t xml:space="preserve">: 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="0064631A" w:rsidRPr="00116549">
        <w:rPr>
          <w:rFonts w:ascii="Faruma" w:hAnsi="Faruma" w:cs="Faruma"/>
          <w:sz w:val="20"/>
          <w:szCs w:val="20"/>
          <w:rtl/>
          <w:lang w:bidi="dv-MV"/>
        </w:rPr>
        <w:t>......................................................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 xml:space="preserve">  </w:t>
      </w:r>
    </w:p>
    <w:p w14:paraId="267EDEC5" w14:textId="77777777" w:rsidR="00282170" w:rsidRPr="00116549" w:rsidRDefault="00282170" w:rsidP="004E4FF9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>
        <w:rPr>
          <w:rFonts w:ascii="Faruma" w:hAnsi="Faruma" w:cs="Faruma" w:hint="cs"/>
          <w:sz w:val="20"/>
          <w:szCs w:val="20"/>
          <w:rtl/>
          <w:lang w:bidi="dv-MV"/>
        </w:rPr>
        <w:t xml:space="preserve">އީމެއިލް އެޑްރެސް: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>
        <w:rPr>
          <w:rFonts w:ascii="Faruma" w:hAnsi="Faruma" w:cs="Faruma" w:hint="cs"/>
          <w:sz w:val="20"/>
          <w:szCs w:val="20"/>
          <w:rtl/>
          <w:lang w:bidi="dv-MV"/>
        </w:rPr>
        <w:tab/>
        <w:t>......................................................</w:t>
      </w:r>
    </w:p>
    <w:p w14:paraId="6C35010F" w14:textId="77777777" w:rsidR="0064631A" w:rsidRPr="00116549" w:rsidRDefault="0064631A" w:rsidP="00F8484A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މަސައްކަތުގެ އަގ</w:t>
      </w:r>
      <w:r w:rsidR="00F8484A">
        <w:rPr>
          <w:rFonts w:ascii="Faruma" w:hAnsi="Faruma" w:cs="Faruma" w:hint="cs"/>
          <w:sz w:val="20"/>
          <w:szCs w:val="20"/>
          <w:rtl/>
          <w:lang w:bidi="dv-MV"/>
        </w:rPr>
        <w:t>ު (ތިރީގައި ލިޔުއްވާ)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>: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ab/>
      </w:r>
    </w:p>
    <w:tbl>
      <w:tblPr>
        <w:tblStyle w:val="TableGrid"/>
        <w:bidiVisual/>
        <w:tblW w:w="9884" w:type="dxa"/>
        <w:tblInd w:w="34" w:type="dxa"/>
        <w:tblLayout w:type="fixed"/>
        <w:tblLook w:val="04A0" w:firstRow="1" w:lastRow="0" w:firstColumn="1" w:lastColumn="0" w:noHBand="0" w:noVBand="1"/>
      </w:tblPr>
      <w:tblGrid>
        <w:gridCol w:w="344"/>
        <w:gridCol w:w="4230"/>
        <w:gridCol w:w="3240"/>
        <w:gridCol w:w="2070"/>
      </w:tblGrid>
      <w:tr w:rsidR="00F51FC5" w:rsidRPr="00116549" w14:paraId="1DA194A7" w14:textId="77777777" w:rsidTr="00F51FC5">
        <w:trPr>
          <w:trHeight w:val="144"/>
        </w:trPr>
        <w:tc>
          <w:tcPr>
            <w:tcW w:w="344" w:type="dxa"/>
          </w:tcPr>
          <w:p w14:paraId="48767FF4" w14:textId="72594D64" w:rsidR="005E74A0" w:rsidRPr="00116549" w:rsidRDefault="005E74A0" w:rsidP="004E4FF9">
            <w:pPr>
              <w:bidi/>
              <w:spacing w:before="240" w:line="240" w:lineRule="atLeast"/>
              <w:ind w:right="-226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#</w:t>
            </w:r>
          </w:p>
        </w:tc>
        <w:tc>
          <w:tcPr>
            <w:tcW w:w="4230" w:type="dxa"/>
          </w:tcPr>
          <w:p w14:paraId="051795E0" w14:textId="77777777" w:rsidR="005E74A0" w:rsidRPr="00116549" w:rsidRDefault="005E74A0" w:rsidP="004E4FF9">
            <w:pPr>
              <w:bidi/>
              <w:spacing w:before="240" w:line="240" w:lineRule="atLeast"/>
              <w:ind w:right="360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ތަފްޞީލް</w:t>
            </w:r>
          </w:p>
        </w:tc>
        <w:tc>
          <w:tcPr>
            <w:tcW w:w="3240" w:type="dxa"/>
          </w:tcPr>
          <w:p w14:paraId="74DD6ADE" w14:textId="77777777" w:rsidR="005E74A0" w:rsidRPr="00116549" w:rsidRDefault="005E74A0" w:rsidP="004E4FF9">
            <w:pPr>
              <w:bidi/>
              <w:spacing w:before="240"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ޖީ.އެސް.ޓީ އާއިއެކު ޖުމްލަ އަގު (ރުފިޔާއިން)</w:t>
            </w:r>
          </w:p>
        </w:tc>
        <w:tc>
          <w:tcPr>
            <w:tcW w:w="2070" w:type="dxa"/>
          </w:tcPr>
          <w:p w14:paraId="27EF2DCA" w14:textId="175A9CCC" w:rsidR="005E74A0" w:rsidRPr="00116549" w:rsidRDefault="005E74A0" w:rsidP="00F51FC5">
            <w:pPr>
              <w:tabs>
                <w:tab w:val="right" w:pos="1314"/>
              </w:tabs>
              <w:bidi/>
              <w:spacing w:before="240"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މުއްދަތު</w:t>
            </w:r>
            <w:r w:rsidR="00F51FC5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 </w:t>
            </w:r>
            <w:r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(</w:t>
            </w: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ބަންދު ދުވަސްތައް ހިމަނައިގެން </w:t>
            </w:r>
            <w:r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ދުވަ</w:t>
            </w: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ހުން</w:t>
            </w: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)</w:t>
            </w:r>
          </w:p>
        </w:tc>
      </w:tr>
      <w:tr w:rsidR="0044160F" w:rsidRPr="00116549" w14:paraId="3375D464" w14:textId="77777777" w:rsidTr="00F51FC5">
        <w:trPr>
          <w:trHeight w:val="890"/>
        </w:trPr>
        <w:tc>
          <w:tcPr>
            <w:tcW w:w="344" w:type="dxa"/>
            <w:vAlign w:val="center"/>
          </w:tcPr>
          <w:p w14:paraId="5AD08C74" w14:textId="66FAF05C" w:rsidR="0044160F" w:rsidRPr="00116549" w:rsidRDefault="0044160F" w:rsidP="00F8484A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1</w:t>
            </w:r>
          </w:p>
        </w:tc>
        <w:tc>
          <w:tcPr>
            <w:tcW w:w="4230" w:type="dxa"/>
            <w:vAlign w:val="center"/>
          </w:tcPr>
          <w:p w14:paraId="4CE891D1" w14:textId="5925FBFC" w:rsidR="0044160F" w:rsidRPr="005E74A0" w:rsidRDefault="0044160F" w:rsidP="005E74A0">
            <w:pPr>
              <w:pStyle w:val="NoSpacing"/>
              <w:bidi/>
              <w:spacing w:before="240" w:line="276" w:lineRule="auto"/>
              <w:jc w:val="both"/>
              <w:rPr>
                <w:rFonts w:ascii="Faruma" w:hAnsi="Faruma" w:cs="Faruma"/>
                <w:sz w:val="18"/>
                <w:szCs w:val="18"/>
                <w:rtl/>
                <w:lang w:bidi="dv-MV"/>
              </w:rPr>
            </w:pP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މޭޒު ކަބަޑު ފަދަ ޑި</w:t>
            </w:r>
            <w:r w:rsidR="00FC542B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ސްއެ</w:t>
            </w: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ސެމްބްލް ކުރަންޖެހޭ ތަކެ</w:t>
            </w:r>
            <w:r w:rsidR="00FC542B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ތި ޑިސްއެސެމްބްލް ކުރުމާއި އަދި ކަވާ</w:t>
            </w: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ރކޮށްގެންގެންގޮސް ގ.މާގަހަ ދެވަނަ އަދި ތިންވަނަ ފްލޯގައި އެތަކެތި </w:t>
            </w:r>
            <w:r w:rsidR="00FC542B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ރީ</w:t>
            </w: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އެސެމްބްލް ކުރުން. </w:t>
            </w:r>
          </w:p>
          <w:p w14:paraId="0DA92A6A" w14:textId="75BC1E6F" w:rsidR="0044160F" w:rsidRPr="005E74A0" w:rsidRDefault="0044160F" w:rsidP="005E74A0">
            <w:pPr>
              <w:bidi/>
              <w:spacing w:line="240" w:lineRule="atLeast"/>
              <w:ind w:right="360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</w:p>
        </w:tc>
        <w:tc>
          <w:tcPr>
            <w:tcW w:w="3240" w:type="dxa"/>
            <w:vAlign w:val="center"/>
          </w:tcPr>
          <w:p w14:paraId="0E711D98" w14:textId="77777777" w:rsidR="0044160F" w:rsidRDefault="0044160F" w:rsidP="005E74A0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>................</w: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 xml:space="preserve"> </w:t>
            </w:r>
          </w:p>
          <w:p w14:paraId="2DCCEA0B" w14:textId="72B3170A" w:rsidR="0044160F" w:rsidRPr="00116549" w:rsidRDefault="0044160F" w:rsidP="00F51FC5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(....................................................)</w:t>
            </w:r>
          </w:p>
        </w:tc>
        <w:tc>
          <w:tcPr>
            <w:tcW w:w="2070" w:type="dxa"/>
            <w:vMerge w:val="restart"/>
            <w:vAlign w:val="center"/>
          </w:tcPr>
          <w:p w14:paraId="293B710E" w14:textId="326FD312" w:rsidR="0044160F" w:rsidRPr="00116549" w:rsidRDefault="0044160F" w:rsidP="00F8484A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.........</w:t>
            </w:r>
          </w:p>
        </w:tc>
      </w:tr>
      <w:tr w:rsidR="0044160F" w:rsidRPr="00116549" w14:paraId="4E23C92B" w14:textId="77777777" w:rsidTr="00F51FC5">
        <w:trPr>
          <w:trHeight w:val="890"/>
        </w:trPr>
        <w:tc>
          <w:tcPr>
            <w:tcW w:w="344" w:type="dxa"/>
            <w:vAlign w:val="center"/>
          </w:tcPr>
          <w:p w14:paraId="4A61C75C" w14:textId="43E3DD00" w:rsidR="0044160F" w:rsidRDefault="0044160F" w:rsidP="00F8484A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2</w:t>
            </w:r>
          </w:p>
        </w:tc>
        <w:tc>
          <w:tcPr>
            <w:tcW w:w="4230" w:type="dxa"/>
            <w:vAlign w:val="center"/>
          </w:tcPr>
          <w:p w14:paraId="2429F5C1" w14:textId="3255871C" w:rsidR="0044160F" w:rsidRPr="005E74A0" w:rsidRDefault="0044160F" w:rsidP="005E74A0">
            <w:pPr>
              <w:bidi/>
              <w:spacing w:line="240" w:lineRule="atLeast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އޮފީހުގައި ހުރި ގޮ</w:t>
            </w:r>
            <w:r w:rsidR="00FC542B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ނ</w:t>
            </w: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ޑ</w:t>
            </w:r>
            <w:r w:rsidR="00FC542B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ިތަކާއި</w:t>
            </w: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ކޮމްޕިއުޓަރ ސިސްޓަމްތަކާއި އަދި ފިކްސްޑް އެސެޓުގައި ހިމެނޭ އެހެނިހެން ތަކެތި އެ ތަކެއްޗަށް ގެއްލުން </w:t>
            </w:r>
            <w:r w:rsidR="00FC542B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ނުވާނެގޮތަށް ޓްރައިބިއުނަލުގެ އައު</w:t>
            </w: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އޮފީސް އިމާރާތަށް (ގ.މާގަހަ ތިންވަނަ ފްލޯއަށް) އުފުލުން.</w:t>
            </w:r>
          </w:p>
        </w:tc>
        <w:tc>
          <w:tcPr>
            <w:tcW w:w="3240" w:type="dxa"/>
            <w:vAlign w:val="center"/>
          </w:tcPr>
          <w:p w14:paraId="2DE5AA77" w14:textId="77777777" w:rsidR="0044160F" w:rsidRDefault="0044160F" w:rsidP="00F51FC5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>................</w: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 xml:space="preserve"> </w:t>
            </w:r>
          </w:p>
          <w:p w14:paraId="78C5C513" w14:textId="5EC951F9" w:rsidR="0044160F" w:rsidRPr="00116549" w:rsidRDefault="0044160F" w:rsidP="00F51FC5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(....................................................)</w:t>
            </w:r>
          </w:p>
        </w:tc>
        <w:tc>
          <w:tcPr>
            <w:tcW w:w="2070" w:type="dxa"/>
            <w:vMerge/>
            <w:vAlign w:val="center"/>
          </w:tcPr>
          <w:p w14:paraId="5626738B" w14:textId="5D9A67C6" w:rsidR="0044160F" w:rsidRPr="00116549" w:rsidRDefault="0044160F" w:rsidP="00F8484A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</w:tc>
      </w:tr>
      <w:tr w:rsidR="0044160F" w:rsidRPr="00116549" w14:paraId="043E36FB" w14:textId="77777777" w:rsidTr="00F51FC5">
        <w:trPr>
          <w:trHeight w:val="890"/>
        </w:trPr>
        <w:tc>
          <w:tcPr>
            <w:tcW w:w="344" w:type="dxa"/>
            <w:vAlign w:val="center"/>
          </w:tcPr>
          <w:p w14:paraId="628D4671" w14:textId="17A23234" w:rsidR="0044160F" w:rsidRDefault="0044160F" w:rsidP="00F8484A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3</w:t>
            </w:r>
          </w:p>
        </w:tc>
        <w:tc>
          <w:tcPr>
            <w:tcW w:w="4230" w:type="dxa"/>
            <w:vAlign w:val="center"/>
          </w:tcPr>
          <w:p w14:paraId="60D43A2F" w14:textId="6BEB2026" w:rsidR="0044160F" w:rsidRPr="005E74A0" w:rsidRDefault="0044160F" w:rsidP="00FC542B">
            <w:pPr>
              <w:bidi/>
              <w:spacing w:line="240" w:lineRule="atLeast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އޮފީހުގެ ސްޓޮކާއި ލިޔެކި</w:t>
            </w:r>
            <w:r w:rsidR="00FC542B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ޔުންތައް އަދި އެހެނިހެން ތަކެތި</w:t>
            </w: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(ގ.މާގަހަ ތިންވަނަ ފްލޯއަށް) އުފުލުން.  </w:t>
            </w:r>
          </w:p>
        </w:tc>
        <w:tc>
          <w:tcPr>
            <w:tcW w:w="3240" w:type="dxa"/>
            <w:vAlign w:val="center"/>
          </w:tcPr>
          <w:p w14:paraId="6CC0F561" w14:textId="77777777" w:rsidR="0044160F" w:rsidRDefault="0044160F" w:rsidP="00F51FC5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>................</w: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 xml:space="preserve"> </w:t>
            </w:r>
          </w:p>
          <w:p w14:paraId="48C914CF" w14:textId="41927CCE" w:rsidR="0044160F" w:rsidRPr="00116549" w:rsidRDefault="0044160F" w:rsidP="00F51FC5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(....................................................)</w:t>
            </w:r>
          </w:p>
        </w:tc>
        <w:tc>
          <w:tcPr>
            <w:tcW w:w="2070" w:type="dxa"/>
            <w:vMerge/>
            <w:vAlign w:val="center"/>
          </w:tcPr>
          <w:p w14:paraId="65302D14" w14:textId="21880922" w:rsidR="0044160F" w:rsidRPr="00116549" w:rsidRDefault="0044160F" w:rsidP="00F8484A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</w:tc>
      </w:tr>
    </w:tbl>
    <w:p w14:paraId="4DE94991" w14:textId="535DB401" w:rsidR="00282170" w:rsidRDefault="00282170" w:rsidP="00E05AD1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60"/>
        <w:jc w:val="both"/>
        <w:rPr>
          <w:rFonts w:ascii="Faruma" w:hAnsi="Faruma" w:cs="Faruma"/>
          <w:sz w:val="20"/>
          <w:szCs w:val="20"/>
          <w:lang w:bidi="dv-MV"/>
        </w:rPr>
      </w:pPr>
      <w:r>
        <w:rPr>
          <w:rFonts w:ascii="Faruma" w:hAnsi="Faruma" w:cs="Faruma" w:hint="cs"/>
          <w:sz w:val="20"/>
          <w:szCs w:val="20"/>
          <w:rtl/>
          <w:lang w:bidi="dv-MV"/>
        </w:rPr>
        <w:t>ބީލަމުގެ ވެލިޑިޓީ ............</w:t>
      </w:r>
      <w:r w:rsidR="00F8484A">
        <w:rPr>
          <w:rFonts w:ascii="Faruma" w:hAnsi="Faruma" w:cs="Faruma" w:hint="cs"/>
          <w:sz w:val="20"/>
          <w:szCs w:val="20"/>
          <w:rtl/>
          <w:lang w:bidi="dv-MV"/>
        </w:rPr>
        <w:t>(.....)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 ދުވަސް</w:t>
      </w:r>
      <w:r w:rsidR="00622CE2">
        <w:rPr>
          <w:rFonts w:ascii="Faruma" w:hAnsi="Faruma" w:cs="Faruma" w:hint="cs"/>
          <w:sz w:val="20"/>
          <w:szCs w:val="20"/>
          <w:rtl/>
          <w:lang w:bidi="dv-MV"/>
        </w:rPr>
        <w:t xml:space="preserve"> (</w:t>
      </w:r>
      <w:r w:rsidR="00E05AD1">
        <w:rPr>
          <w:rFonts w:ascii="Faruma" w:hAnsi="Faruma" w:cs="Faruma" w:hint="cs"/>
          <w:sz w:val="20"/>
          <w:szCs w:val="20"/>
          <w:rtl/>
          <w:lang w:bidi="dv-MV"/>
        </w:rPr>
        <w:t>30</w:t>
      </w:r>
      <w:r w:rsidR="003B341C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="00F8484A">
        <w:rPr>
          <w:rFonts w:ascii="Faruma" w:hAnsi="Faruma" w:cs="Faruma" w:hint="cs"/>
          <w:sz w:val="20"/>
          <w:szCs w:val="20"/>
          <w:rtl/>
          <w:lang w:bidi="dv-MV"/>
        </w:rPr>
        <w:t>ދުވަހަށްވުރެ މަދުނުވާގޮތަށް</w:t>
      </w:r>
      <w:r w:rsidR="00622CE2">
        <w:rPr>
          <w:rFonts w:ascii="Faruma" w:hAnsi="Faruma" w:cs="Faruma" w:hint="cs"/>
          <w:sz w:val="20"/>
          <w:szCs w:val="20"/>
          <w:rtl/>
          <w:lang w:bidi="dv-MV"/>
        </w:rPr>
        <w:t>)</w:t>
      </w:r>
    </w:p>
    <w:p w14:paraId="09B81C71" w14:textId="0E6191C2" w:rsidR="003E10AD" w:rsidRDefault="003E10AD" w:rsidP="0069678D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60"/>
        <w:jc w:val="both"/>
        <w:rPr>
          <w:rFonts w:ascii="Faruma" w:hAnsi="Faruma" w:cs="Faruma"/>
          <w:sz w:val="20"/>
          <w:szCs w:val="20"/>
          <w:lang w:bidi="dv-MV"/>
        </w:rPr>
      </w:pPr>
      <w:r w:rsidRPr="003E10AD">
        <w:rPr>
          <w:rFonts w:ascii="Faruma" w:hAnsi="Faruma" w:cs="Faruma" w:hint="cs"/>
          <w:sz w:val="20"/>
          <w:szCs w:val="20"/>
          <w:rtl/>
          <w:lang w:bidi="dv-MV"/>
        </w:rPr>
        <w:t>ދެވިފައިވާ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ވެލިޑިޓީ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ުއްދަތ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ހަމަވަންދެން މި ބީލަން ޤަބޫލ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ކޮށް އެއާއި އެއްގޮތަށް ޢަމަލު ކުރުމަށް އެއްބަސްވަމެވެ. އަދި އެ މުއްދަތުގެތެރޭގައި މަސައްކަތ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ުގެ އެއްބަސްވުމުގ</w:t>
      </w:r>
      <w:r w:rsidR="0069678D">
        <w:rPr>
          <w:rFonts w:ascii="Faruma" w:hAnsi="Faruma" w:cs="Faruma" w:hint="cs"/>
          <w:sz w:val="20"/>
          <w:szCs w:val="20"/>
          <w:rtl/>
          <w:lang w:bidi="dv-MV"/>
        </w:rPr>
        <w:t>ައި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ސޮއި ކުރުމަށް ތިޔަފަރާތުން އެދިވަޑައިގެންފިނަމަ</w:t>
      </w:r>
      <w:r w:rsidR="0069678D">
        <w:rPr>
          <w:rFonts w:ascii="Faruma" w:hAnsi="Faruma" w:cs="Times New Roman" w:hint="cs"/>
          <w:sz w:val="20"/>
          <w:szCs w:val="20"/>
          <w:rtl/>
        </w:rPr>
        <w:t>،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ބަސްވު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ގައި ސޮއިކޮށް އެ އެއްބަސްވުމ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ާ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ގޮތަށް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ަސައްކަތް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ކޮށް ނިންމުމަށް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އަޅުގަނޑު/ އަޅުގަނޑުމެން </w:t>
      </w:r>
      <w:r w:rsidR="00E05AD1">
        <w:rPr>
          <w:rFonts w:ascii="Faruma" w:hAnsi="Faruma" w:cs="Faruma"/>
          <w:sz w:val="20"/>
          <w:szCs w:val="20"/>
          <w:rtl/>
          <w:lang w:bidi="dv-MV"/>
        </w:rPr>
        <w:t>އެއްބަސް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ވަމެވެ.</w:t>
      </w:r>
    </w:p>
    <w:p w14:paraId="502167F0" w14:textId="75345670" w:rsidR="00E05AD1" w:rsidRDefault="00E05AD1" w:rsidP="00E05AD1">
      <w:p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rtl/>
          <w:lang w:bidi="dv-MV"/>
        </w:rPr>
      </w:pPr>
    </w:p>
    <w:p w14:paraId="73E4F1C2" w14:textId="44D2B1DF" w:rsidR="00E05AD1" w:rsidRDefault="00E05AD1" w:rsidP="00E05AD1">
      <w:p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rtl/>
          <w:lang w:bidi="dv-MV"/>
        </w:rPr>
      </w:pPr>
    </w:p>
    <w:p w14:paraId="61FE98AB" w14:textId="77777777" w:rsidR="00E05AD1" w:rsidRPr="00E05AD1" w:rsidRDefault="00E05AD1" w:rsidP="00E05AD1">
      <w:p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</w:p>
    <w:p w14:paraId="23D71D1C" w14:textId="77777777" w:rsidR="00893474" w:rsidRPr="00893474" w:rsidRDefault="00893474" w:rsidP="00893474">
      <w:p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4410"/>
      </w:tblGrid>
      <w:tr w:rsidR="00116549" w:rsidRPr="00116549" w14:paraId="76E60EDA" w14:textId="77777777" w:rsidTr="004A7481">
        <w:tc>
          <w:tcPr>
            <w:tcW w:w="1998" w:type="dxa"/>
          </w:tcPr>
          <w:p w14:paraId="4C6D2B40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ސޮއި:</w:t>
            </w:r>
          </w:p>
        </w:tc>
        <w:tc>
          <w:tcPr>
            <w:tcW w:w="4410" w:type="dxa"/>
          </w:tcPr>
          <w:p w14:paraId="13211317" w14:textId="0E4AAE16" w:rsidR="0064631A" w:rsidRPr="00116549" w:rsidRDefault="00F51FC5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661E8E1F" wp14:editId="62053877">
                      <wp:simplePos x="0" y="0"/>
                      <wp:positionH relativeFrom="column">
                        <wp:posOffset>-1886585</wp:posOffset>
                      </wp:positionH>
                      <wp:positionV relativeFrom="paragraph">
                        <wp:posOffset>76200</wp:posOffset>
                      </wp:positionV>
                      <wp:extent cx="1067435" cy="944880"/>
                      <wp:effectExtent l="0" t="0" r="18415" b="26670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7435" cy="944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812570" w14:textId="77777777" w:rsidR="005A6B02" w:rsidRDefault="005A6B02" w:rsidP="0064631A">
                                  <w:pPr>
                                    <w:rPr>
                                      <w:rFonts w:cs="MV Boli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108623A4" w14:textId="147E6154" w:rsidR="005A6B02" w:rsidRPr="006D501E" w:rsidRDefault="005A6B02" w:rsidP="0064631A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lang w:bidi="dv-MV"/>
                                    </w:rPr>
                                  </w:pP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ތައްގަ</w:t>
                                  </w:r>
                                  <w:r w:rsidR="00997B02">
                                    <w:rPr>
                                      <w:rFonts w:ascii="Faruma" w:hAnsi="Faruma" w:cs="Faruma" w:hint="cs"/>
                                      <w:rtl/>
                                      <w:lang w:bidi="dv-MV"/>
                                    </w:rPr>
                                    <w:t>ނ</w:t>
                                  </w: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ޑު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1E8E1F" id="Text Box 3" o:spid="_x0000_s1027" type="#_x0000_t202" style="position:absolute;left:0;text-align:left;margin-left:-148.55pt;margin-top:6pt;width:84.05pt;height:74.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">
                      <v:textbox>
                        <w:txbxContent>
                          <w:p w14:paraId="57812570" w14:textId="77777777" w:rsidR="005A6B02" w:rsidRDefault="005A6B02" w:rsidP="0064631A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108623A4" w14:textId="147E6154" w:rsidR="005A6B02" w:rsidRPr="006D501E" w:rsidRDefault="005A6B02" w:rsidP="0064631A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 w:rsidR="00997B02"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631A"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</w:t>
            </w:r>
            <w:r w:rsidR="004A7481"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</w:t>
            </w:r>
            <w:r w:rsidR="0064631A"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</w:t>
            </w:r>
          </w:p>
        </w:tc>
      </w:tr>
      <w:tr w:rsidR="00116549" w:rsidRPr="00116549" w14:paraId="4B50392E" w14:textId="77777777" w:rsidTr="004A7481">
        <w:tc>
          <w:tcPr>
            <w:tcW w:w="1998" w:type="dxa"/>
          </w:tcPr>
          <w:p w14:paraId="72D4B58E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ނަން:</w:t>
            </w:r>
          </w:p>
        </w:tc>
        <w:tc>
          <w:tcPr>
            <w:tcW w:w="4410" w:type="dxa"/>
          </w:tcPr>
          <w:p w14:paraId="65460C3C" w14:textId="464CE06E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16549" w:rsidRPr="00116549" w14:paraId="1E7DC4CA" w14:textId="77777777" w:rsidTr="004A7481">
        <w:tc>
          <w:tcPr>
            <w:tcW w:w="1998" w:type="dxa"/>
          </w:tcPr>
          <w:p w14:paraId="5FAE7C51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މަޤާމް/ ދާއިމީއެޑްރެސް</w:t>
            </w:r>
          </w:p>
        </w:tc>
        <w:tc>
          <w:tcPr>
            <w:tcW w:w="4410" w:type="dxa"/>
          </w:tcPr>
          <w:p w14:paraId="43E40AC3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16549" w:rsidRPr="00116549" w14:paraId="7C4B0E97" w14:textId="77777777" w:rsidTr="004A7481">
        <w:tc>
          <w:tcPr>
            <w:tcW w:w="1998" w:type="dxa"/>
          </w:tcPr>
          <w:p w14:paraId="59F34D14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ން ނަމްބަރ:</w:t>
            </w:r>
          </w:p>
        </w:tc>
        <w:tc>
          <w:tcPr>
            <w:tcW w:w="4410" w:type="dxa"/>
          </w:tcPr>
          <w:p w14:paraId="65E0CDFB" w14:textId="2E8CD461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</w:tc>
      </w:tr>
    </w:tbl>
    <w:p w14:paraId="21642E9D" w14:textId="1B5D014C" w:rsidR="003B341C" w:rsidRDefault="003B341C" w:rsidP="003B341C">
      <w:pPr>
        <w:bidi/>
        <w:spacing w:before="240"/>
        <w:ind w:firstLine="90"/>
        <w:jc w:val="both"/>
        <w:rPr>
          <w:rFonts w:ascii="Faruma" w:hAnsi="Faruma" w:cs="Faruma"/>
          <w:b/>
          <w:bCs/>
          <w:sz w:val="20"/>
          <w:szCs w:val="20"/>
          <w:lang w:bidi="dv-MV"/>
        </w:rPr>
      </w:pPr>
      <w:bookmarkStart w:id="0" w:name="_Hlk64795961"/>
      <w:bookmarkStart w:id="1" w:name="_GoBack"/>
      <w:bookmarkEnd w:id="1"/>
    </w:p>
    <w:bookmarkEnd w:id="0"/>
    <w:p w14:paraId="7C817721" w14:textId="2DFDDF28" w:rsidR="003B341C" w:rsidRPr="00116549" w:rsidRDefault="003B341C" w:rsidP="008C04DB">
      <w:pPr>
        <w:bidi/>
        <w:spacing w:before="240"/>
        <w:jc w:val="both"/>
        <w:rPr>
          <w:rFonts w:ascii="Faruma" w:hAnsi="Faruma" w:cs="Faruma"/>
          <w:b/>
          <w:bCs/>
          <w:sz w:val="20"/>
          <w:szCs w:val="20"/>
          <w:rtl/>
          <w:lang w:bidi="dv-MV"/>
        </w:rPr>
      </w:pPr>
    </w:p>
    <w:sectPr w:rsidR="003B341C" w:rsidRPr="00116549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FC098B" w14:textId="77777777" w:rsidR="005A6B02" w:rsidRDefault="005A6B02" w:rsidP="00F25269">
      <w:pPr>
        <w:spacing w:after="0" w:line="240" w:lineRule="auto"/>
      </w:pPr>
      <w:r>
        <w:separator/>
      </w:r>
    </w:p>
  </w:endnote>
  <w:endnote w:type="continuationSeparator" w:id="0">
    <w:p w14:paraId="43358800" w14:textId="77777777" w:rsidR="005A6B02" w:rsidRDefault="005A6B02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86428270"/>
      <w:docPartObj>
        <w:docPartGallery w:val="Page Numbers (Bottom of Page)"/>
        <w:docPartUnique/>
      </w:docPartObj>
    </w:sdtPr>
    <w:sdtEndPr>
      <w:rPr>
        <w:rFonts w:ascii="Faruma" w:hAnsi="Faruma" w:cs="Faruma"/>
      </w:rPr>
    </w:sdtEndPr>
    <w:sdtContent>
      <w:sdt>
        <w:sdtPr>
          <w:rPr>
            <w:rtl/>
          </w:rPr>
          <w:id w:val="-1903975789"/>
          <w:docPartObj>
            <w:docPartGallery w:val="Page Numbers (Top of Page)"/>
            <w:docPartUnique/>
          </w:docPartObj>
        </w:sdtPr>
        <w:sdtEndPr>
          <w:rPr>
            <w:rFonts w:ascii="Faruma" w:hAnsi="Faruma" w:cs="Faruma"/>
          </w:rPr>
        </w:sdtEndPr>
        <w:sdtContent>
          <w:p w14:paraId="633AFFBB" w14:textId="12326ECA" w:rsidR="005A6B02" w:rsidRPr="00111946" w:rsidRDefault="005A6B02" w:rsidP="00111946">
            <w:pPr>
              <w:tabs>
                <w:tab w:val="right" w:pos="2819"/>
                <w:tab w:val="center" w:pos="4590"/>
              </w:tabs>
              <w:bidi/>
              <w:ind w:left="-630" w:right="-810"/>
              <w:jc w:val="center"/>
              <w:rPr>
                <w:rFonts w:ascii="Faruma" w:hAnsi="Faruma" w:cs="Faruma"/>
                <w:color w:val="595959" w:themeColor="text1" w:themeTint="A6"/>
                <w:sz w:val="16"/>
                <w:szCs w:val="16"/>
                <w:lang w:bidi="dv-MV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CAD07A6" wp14:editId="250B400D">
                      <wp:simplePos x="0" y="0"/>
                      <wp:positionH relativeFrom="column">
                        <wp:posOffset>72238</wp:posOffset>
                      </wp:positionH>
                      <wp:positionV relativeFrom="paragraph">
                        <wp:posOffset>13462</wp:posOffset>
                      </wp:positionV>
                      <wp:extent cx="6188659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188659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13929FC" id="Straight Connector 1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7pt,1.05pt" to="493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" strokecolor="black [3040]"/>
                  </w:pict>
                </mc:Fallback>
              </mc:AlternateContent>
            </w:r>
            <w:r w:rsidRPr="003B341C">
              <w:rPr>
                <w:rFonts w:ascii="Faruma" w:hAnsi="Faruma" w:cs="Faruma"/>
                <w:color w:val="595959" w:themeColor="text1" w:themeTint="A6"/>
                <w:rtl/>
              </w:rPr>
              <w:t xml:space="preserve"> </w:t>
            </w:r>
            <w:sdt>
              <w:sdtPr>
                <w:rPr>
                  <w:rFonts w:ascii="Faruma" w:hAnsi="Faruma" w:cs="Faruma"/>
                  <w:color w:val="595959" w:themeColor="text1" w:themeTint="A6"/>
                  <w:rtl/>
                </w:rPr>
                <w:id w:val="1197577661"/>
                <w:docPartObj>
                  <w:docPartGallery w:val="Page Numbers (Bottom of Page)"/>
                  <w:docPartUnique/>
                </w:docPartObj>
              </w:sdtPr>
              <w:sdtEndPr>
                <w:rPr>
                  <w:noProof/>
                </w:rPr>
              </w:sdtEndPr>
              <w:sdtContent>
                <w:r w:rsidRPr="00176F32">
                  <w:rPr>
                    <w:rFonts w:ascii="Faruma" w:hAnsi="Faruma" w:cs="Faruma" w:hint="cs"/>
                    <w:color w:val="595959" w:themeColor="text1" w:themeTint="A6"/>
                    <w:sz w:val="16"/>
                    <w:szCs w:val="16"/>
                    <w:rtl/>
                    <w:lang w:bidi="dv-MV"/>
                  </w:rPr>
                  <w:t>ޓެކްސް އެޕީލް ޓްރައިބިއުނަލް، މއ. ޖަންބުގަސްދޮށުގެ، ތިންވަނަ ވަނަ ފަންގިފިލާ، ދަނބުރުއްމަގު 20161</w:t>
                </w:r>
                <w:r w:rsidRPr="00176F32">
                  <w:rPr>
                    <w:rFonts w:ascii="Faruma" w:hAnsi="Faruma" w:cs="Times New Roman"/>
                    <w:color w:val="595959" w:themeColor="text1" w:themeTint="A6"/>
                    <w:sz w:val="16"/>
                    <w:szCs w:val="16"/>
                    <w:rtl/>
                  </w:rPr>
                  <w:t>،</w:t>
                </w:r>
                <w:r w:rsidRPr="00176F32">
                  <w:rPr>
                    <w:rFonts w:ascii="Faruma" w:hAnsi="Faruma" w:cs="Faruma" w:hint="cs"/>
                    <w:color w:val="595959" w:themeColor="text1" w:themeTint="A6"/>
                    <w:sz w:val="16"/>
                    <w:szCs w:val="16"/>
                    <w:rtl/>
                    <w:lang w:bidi="dv-MV"/>
                  </w:rPr>
                  <w:t xml:space="preserve"> </w:t>
                </w:r>
                <w:r w:rsidRPr="00176F32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rtl/>
                    <w:lang w:bidi="dv-MV"/>
                  </w:rPr>
                  <w:t>މާލެ، ދިވެހިރާއްޖ</w:t>
                </w:r>
                <w:r w:rsidRPr="003B341C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rtl/>
                    <w:lang w:bidi="dv-MV"/>
                  </w:rPr>
                  <w:t>ެ</w:t>
                </w:r>
                <w:r w:rsidRPr="00111946">
                  <w:rPr>
                    <w:rFonts w:ascii="Faruma" w:hAnsi="Faruma" w:cs="Faruma"/>
                    <w:color w:val="595959" w:themeColor="text1" w:themeTint="A6"/>
                    <w:sz w:val="14"/>
                    <w:szCs w:val="14"/>
                    <w:rtl/>
                    <w:lang w:bidi="dv-MV"/>
                  </w:rPr>
                  <w:t xml:space="preserve">           </w:t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</w:rPr>
                  <w:fldChar w:fldCharType="begin"/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</w:rPr>
                  <w:instrText xml:space="preserve"> PAGE </w:instrText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</w:rPr>
                  <w:fldChar w:fldCharType="separate"/>
                </w:r>
                <w:r w:rsidR="00CB4B76">
                  <w:rPr>
                    <w:rFonts w:ascii="Faruma" w:hAnsi="Faruma" w:cs="Times New Roman"/>
                    <w:b/>
                    <w:bCs/>
                    <w:noProof/>
                    <w:sz w:val="18"/>
                    <w:szCs w:val="18"/>
                    <w:rtl/>
                  </w:rPr>
                  <w:t>1</w:t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</w:rPr>
                  <w:fldChar w:fldCharType="end"/>
                </w:r>
                <w:r w:rsidRPr="00111946">
                  <w:rPr>
                    <w:rFonts w:ascii="Faruma" w:hAnsi="Faruma" w:cs="Faruma"/>
                    <w:sz w:val="18"/>
                    <w:szCs w:val="18"/>
                  </w:rPr>
                  <w:t xml:space="preserve"> </w:t>
                </w:r>
                <w:r w:rsidRPr="00111946">
                  <w:rPr>
                    <w:rFonts w:ascii="Faruma" w:hAnsi="Faruma" w:cs="Faruma"/>
                    <w:sz w:val="18"/>
                    <w:szCs w:val="18"/>
                    <w:rtl/>
                    <w:lang w:bidi="dv-MV"/>
                  </w:rPr>
                  <w:t>ގެ</w:t>
                </w:r>
                <w:r w:rsidRPr="00111946">
                  <w:rPr>
                    <w:rFonts w:ascii="Faruma" w:hAnsi="Faruma" w:cs="Faruma"/>
                    <w:sz w:val="18"/>
                    <w:szCs w:val="18"/>
                  </w:rPr>
                  <w:t xml:space="preserve"> </w:t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</w:rPr>
                  <w:fldChar w:fldCharType="begin"/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</w:rPr>
                  <w:instrText xml:space="preserve"> NUMPAGES  </w:instrText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</w:rPr>
                  <w:fldChar w:fldCharType="separate"/>
                </w:r>
                <w:r w:rsidR="00CB4B76">
                  <w:rPr>
                    <w:rFonts w:ascii="Faruma" w:hAnsi="Faruma" w:cs="Times New Roman"/>
                    <w:b/>
                    <w:bCs/>
                    <w:noProof/>
                    <w:sz w:val="18"/>
                    <w:szCs w:val="18"/>
                    <w:rtl/>
                  </w:rPr>
                  <w:t>2</w:t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</w:rPr>
                  <w:fldChar w:fldCharType="end"/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  <w:rtl/>
                    <w:lang w:bidi="dv-MV"/>
                  </w:rPr>
                  <w:t>ސަފުޙާ</w:t>
                </w:r>
                <w:r w:rsidRPr="00111946">
                  <w:rPr>
                    <w:rFonts w:ascii="Faruma" w:hAnsi="Faruma" w:cs="Faruma"/>
                    <w:color w:val="595959" w:themeColor="text1" w:themeTint="A6"/>
                    <w:sz w:val="14"/>
                    <w:szCs w:val="14"/>
                    <w:rtl/>
                    <w:lang w:bidi="dv-MV"/>
                  </w:rPr>
                  <w:t xml:space="preserve">                                                                                                   </w:t>
                </w:r>
                <w:r w:rsidRPr="00176F32">
                  <w:rPr>
                    <w:rFonts w:ascii="Faruma" w:hAnsi="Faruma" w:cs="Faruma"/>
                    <w:b/>
                    <w:bCs/>
                    <w:color w:val="595959" w:themeColor="text1" w:themeTint="A6"/>
                    <w:sz w:val="20"/>
                    <w:szCs w:val="20"/>
                    <w:lang w:bidi="dv-MV"/>
                  </w:rPr>
                  <w:sym w:font="Wingdings" w:char="F029"/>
                </w:r>
                <w:r w:rsidRPr="00176F32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lang w:bidi="dv-MV"/>
                  </w:rPr>
                  <w:t xml:space="preserve"> 301 5555</w:t>
                </w:r>
                <w:r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lang w:bidi="dv-MV"/>
                  </w:rPr>
                  <w:t xml:space="preserve"> </w:t>
                </w:r>
                <w:r w:rsidRPr="00176F32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rtl/>
                    <w:lang w:bidi="dv-MV"/>
                  </w:rPr>
                  <w:t xml:space="preserve"> </w:t>
                </w:r>
                <w:r w:rsidRPr="00176F32">
                  <w:rPr>
                    <w:rFonts w:ascii="Faruma" w:hAnsi="Faruma" w:cs="Faruma"/>
                    <w:b/>
                    <w:bCs/>
                    <w:color w:val="595959" w:themeColor="text1" w:themeTint="A6"/>
                    <w:sz w:val="18"/>
                    <w:szCs w:val="18"/>
                    <w:lang w:bidi="dv-MV"/>
                  </w:rPr>
                  <w:sym w:font="Wingdings 2" w:char="F036"/>
                </w:r>
                <w:r w:rsidRPr="00176F32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lang w:bidi="dv-MV"/>
                  </w:rPr>
                  <w:t xml:space="preserve"> 300 5571</w:t>
                </w:r>
                <w:r w:rsidRPr="00176F32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rtl/>
                  </w:rPr>
                  <w:t xml:space="preserve"> </w:t>
                </w:r>
                <w:r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</w:rPr>
                  <w:t xml:space="preserve">               </w:t>
                </w:r>
                <w:r w:rsidRPr="00176F32">
                  <w:rPr>
                    <w:rFonts w:ascii="Segoe UI Emoji" w:hAnsi="Segoe UI Emoji" w:cs="Segoe UI Emoji"/>
                    <w:b/>
                    <w:bCs/>
                    <w:color w:val="595959" w:themeColor="text1" w:themeTint="A6"/>
                    <w:sz w:val="16"/>
                    <w:szCs w:val="16"/>
                    <w:lang w:bidi="dv-MV"/>
                  </w:rPr>
                  <w:sym w:font="Wingdings" w:char="F02A"/>
                </w:r>
                <w:r w:rsidRPr="00176F32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lang w:bidi="dv-MV"/>
                  </w:rPr>
                  <w:t xml:space="preserve"> </w:t>
                </w:r>
                <w:hyperlink r:id="rId1" w:history="1">
                  <w:r w:rsidRPr="00176F32">
                    <w:rPr>
                      <w:rStyle w:val="Hyperlink"/>
                      <w:rFonts w:ascii="Faruma" w:hAnsi="Faruma" w:cs="Faruma"/>
                      <w:color w:val="595959" w:themeColor="text1" w:themeTint="A6"/>
                      <w:sz w:val="16"/>
                      <w:szCs w:val="16"/>
                      <w:u w:val="none"/>
                      <w:lang w:bidi="dv-MV"/>
                    </w:rPr>
                    <w:t>info@tat.gov.mv</w:t>
                  </w:r>
                </w:hyperlink>
                <w:r w:rsidRPr="00176F32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lang w:bidi="dv-MV"/>
                  </w:rPr>
                  <w:t xml:space="preserve"> </w:t>
                </w:r>
                <w:r w:rsidRPr="00176F32">
                  <w:rPr>
                    <w:rFonts w:ascii="HoloLens MDL2 Assets" w:hAnsi="HoloLens MDL2 Assets" w:cs="Faruma"/>
                    <w:color w:val="595959" w:themeColor="text1" w:themeTint="A6"/>
                    <w:sz w:val="14"/>
                    <w:szCs w:val="14"/>
                    <w:lang w:bidi="dv-MV"/>
                  </w:rPr>
                  <w:t></w:t>
                </w:r>
                <w:r w:rsidRPr="00176F32">
                  <w:rPr>
                    <w:rFonts w:ascii="HoloLens MDL2 Assets" w:hAnsi="HoloLens MDL2 Assets" w:cs="Faruma"/>
                    <w:color w:val="595959" w:themeColor="text1" w:themeTint="A6"/>
                    <w:sz w:val="16"/>
                    <w:szCs w:val="16"/>
                    <w:lang w:bidi="dv-MV"/>
                  </w:rPr>
                  <w:t xml:space="preserve"> </w:t>
                </w:r>
                <w:r w:rsidRPr="00176F32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lang w:bidi="dv-MV"/>
                  </w:rPr>
                  <w:t>www.tat.gov.mv</w:t>
                </w:r>
              </w:sdtContent>
            </w:sdt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A34E01" w14:textId="77777777" w:rsidR="005A6B02" w:rsidRDefault="005A6B02" w:rsidP="00F25269">
      <w:pPr>
        <w:spacing w:after="0" w:line="240" w:lineRule="auto"/>
      </w:pPr>
      <w:r>
        <w:separator/>
      </w:r>
    </w:p>
  </w:footnote>
  <w:footnote w:type="continuationSeparator" w:id="0">
    <w:p w14:paraId="5C905B14" w14:textId="77777777" w:rsidR="005A6B02" w:rsidRDefault="005A6B02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5CE"/>
    <w:multiLevelType w:val="multilevel"/>
    <w:tmpl w:val="C3566E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  <w:sz w:val="24"/>
      </w:rPr>
    </w:lvl>
  </w:abstractNum>
  <w:abstractNum w:abstractNumId="1" w15:restartNumberingAfterBreak="0">
    <w:nsid w:val="04B363CC"/>
    <w:multiLevelType w:val="hybridMultilevel"/>
    <w:tmpl w:val="A26C8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6D3"/>
    <w:multiLevelType w:val="hybridMultilevel"/>
    <w:tmpl w:val="16A2BB00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796A"/>
    <w:multiLevelType w:val="hybridMultilevel"/>
    <w:tmpl w:val="5C5E00DA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678EB"/>
    <w:multiLevelType w:val="multilevel"/>
    <w:tmpl w:val="4B06AA90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73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786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499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52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565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278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991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344" w:hanging="2520"/>
      </w:pPr>
      <w:rPr>
        <w:rFonts w:hint="default"/>
      </w:rPr>
    </w:lvl>
  </w:abstractNum>
  <w:abstractNum w:abstractNumId="5" w15:restartNumberingAfterBreak="0">
    <w:nsid w:val="0F5D0760"/>
    <w:multiLevelType w:val="hybridMultilevel"/>
    <w:tmpl w:val="50A8961A"/>
    <w:lvl w:ilvl="0" w:tplc="3ACE4B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Faru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2E8140E"/>
    <w:multiLevelType w:val="multilevel"/>
    <w:tmpl w:val="98521942"/>
    <w:lvl w:ilvl="0">
      <w:start w:val="5"/>
      <w:numFmt w:val="decimal"/>
      <w:lvlText w:val="%1."/>
      <w:lvlJc w:val="left"/>
      <w:pPr>
        <w:ind w:left="390" w:hanging="390"/>
      </w:pPr>
      <w:rPr>
        <w:rFonts w:ascii="MV Boli" w:hAnsi="MV Boli" w:hint="default"/>
        <w:b w:val="0"/>
        <w:sz w:val="22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ascii="MV Boli" w:hAnsi="MV Boli" w:hint="default"/>
        <w:b w:val="0"/>
        <w:sz w:val="22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ascii="MV Boli" w:hAnsi="MV Boli" w:hint="default"/>
        <w:b w:val="0"/>
        <w:sz w:val="22"/>
      </w:rPr>
    </w:lvl>
    <w:lvl w:ilvl="4">
      <w:start w:val="1"/>
      <w:numFmt w:val="decimal"/>
      <w:lvlText w:val="%1.%2-%3.%4.%5."/>
      <w:lvlJc w:val="left"/>
      <w:pPr>
        <w:ind w:left="3240" w:hanging="1800"/>
      </w:pPr>
      <w:rPr>
        <w:rFonts w:ascii="MV Boli" w:hAnsi="MV Boli" w:hint="default"/>
        <w:b w:val="0"/>
        <w:sz w:val="22"/>
      </w:rPr>
    </w:lvl>
    <w:lvl w:ilvl="5">
      <w:start w:val="1"/>
      <w:numFmt w:val="decimal"/>
      <w:lvlText w:val="%1.%2-%3.%4.%5.%6."/>
      <w:lvlJc w:val="left"/>
      <w:pPr>
        <w:ind w:left="3960" w:hanging="2160"/>
      </w:pPr>
      <w:rPr>
        <w:rFonts w:ascii="MV Boli" w:hAnsi="MV Boli" w:hint="default"/>
        <w:b w:val="0"/>
        <w:sz w:val="22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ascii="MV Boli" w:hAnsi="MV Boli" w:hint="default"/>
        <w:b w:val="0"/>
        <w:sz w:val="22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ascii="MV Boli" w:hAnsi="MV Boli" w:hint="default"/>
        <w:b w:val="0"/>
        <w:sz w:val="22"/>
      </w:rPr>
    </w:lvl>
    <w:lvl w:ilvl="8">
      <w:start w:val="1"/>
      <w:numFmt w:val="decimal"/>
      <w:lvlText w:val="%1.%2-%3.%4.%5.%6.%7.%8.%9."/>
      <w:lvlJc w:val="left"/>
      <w:pPr>
        <w:ind w:left="5760" w:hanging="2880"/>
      </w:pPr>
      <w:rPr>
        <w:rFonts w:ascii="MV Boli" w:hAnsi="MV Boli" w:hint="default"/>
        <w:b w:val="0"/>
        <w:sz w:val="22"/>
      </w:rPr>
    </w:lvl>
  </w:abstractNum>
  <w:abstractNum w:abstractNumId="7" w15:restartNumberingAfterBreak="0">
    <w:nsid w:val="157147B0"/>
    <w:multiLevelType w:val="hybridMultilevel"/>
    <w:tmpl w:val="C1A09F7A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A51A0"/>
    <w:multiLevelType w:val="hybridMultilevel"/>
    <w:tmpl w:val="FA3A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C306D"/>
    <w:multiLevelType w:val="hybridMultilevel"/>
    <w:tmpl w:val="17F68AA0"/>
    <w:lvl w:ilvl="0" w:tplc="9AA88760">
      <w:numFmt w:val="bullet"/>
      <w:lvlText w:val="-"/>
      <w:lvlJc w:val="left"/>
      <w:pPr>
        <w:ind w:left="1080" w:hanging="360"/>
      </w:pPr>
      <w:rPr>
        <w:rFonts w:ascii="Faruma" w:eastAsia="Calibri" w:hAnsi="Faruma" w:cs="Faruma" w:hint="default"/>
        <w:b/>
        <w:bCs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04174B"/>
    <w:multiLevelType w:val="multilevel"/>
    <w:tmpl w:val="00F621CA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11" w15:restartNumberingAfterBreak="0">
    <w:nsid w:val="235D6BE2"/>
    <w:multiLevelType w:val="multilevel"/>
    <w:tmpl w:val="09F67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000000"/>
      </w:rPr>
    </w:lvl>
  </w:abstractNum>
  <w:abstractNum w:abstractNumId="12" w15:restartNumberingAfterBreak="0">
    <w:nsid w:val="23B03E28"/>
    <w:multiLevelType w:val="hybridMultilevel"/>
    <w:tmpl w:val="87147B68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6247574"/>
    <w:multiLevelType w:val="hybridMultilevel"/>
    <w:tmpl w:val="62A4CAA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7674622"/>
    <w:multiLevelType w:val="hybridMultilevel"/>
    <w:tmpl w:val="EEB8C6D4"/>
    <w:lvl w:ilvl="0" w:tplc="6D78061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6" w15:restartNumberingAfterBreak="0">
    <w:nsid w:val="2D4B5D7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4295C"/>
    <w:multiLevelType w:val="multilevel"/>
    <w:tmpl w:val="DC3A5584"/>
    <w:lvl w:ilvl="0">
      <w:start w:val="6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352D42FC"/>
    <w:multiLevelType w:val="hybridMultilevel"/>
    <w:tmpl w:val="15D86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0" w15:restartNumberingAfterBreak="0">
    <w:nsid w:val="375A2E6B"/>
    <w:multiLevelType w:val="hybridMultilevel"/>
    <w:tmpl w:val="71589D94"/>
    <w:lvl w:ilvl="0" w:tplc="3F028FB4">
      <w:start w:val="2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D941BA"/>
    <w:multiLevelType w:val="hybridMultilevel"/>
    <w:tmpl w:val="5CB0221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9AF229B"/>
    <w:multiLevelType w:val="hybridMultilevel"/>
    <w:tmpl w:val="AC4A0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A202AA4"/>
    <w:multiLevelType w:val="multilevel"/>
    <w:tmpl w:val="ADB223E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24" w15:restartNumberingAfterBreak="0">
    <w:nsid w:val="3BE874E5"/>
    <w:multiLevelType w:val="multilevel"/>
    <w:tmpl w:val="B5842C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  <w:sz w:val="24"/>
      </w:rPr>
    </w:lvl>
  </w:abstractNum>
  <w:abstractNum w:abstractNumId="25" w15:restartNumberingAfterBreak="0">
    <w:nsid w:val="3E906C82"/>
    <w:multiLevelType w:val="hybridMultilevel"/>
    <w:tmpl w:val="E72C0B70"/>
    <w:lvl w:ilvl="0" w:tplc="17880A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0F1F51"/>
    <w:multiLevelType w:val="hybridMultilevel"/>
    <w:tmpl w:val="39B06F0A"/>
    <w:lvl w:ilvl="0" w:tplc="B768C47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7" w15:restartNumberingAfterBreak="0">
    <w:nsid w:val="41CF5926"/>
    <w:multiLevelType w:val="multilevel"/>
    <w:tmpl w:val="7AD0FBC0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DA6AD9"/>
    <w:multiLevelType w:val="multilevel"/>
    <w:tmpl w:val="B70CFE7C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4AC06A03"/>
    <w:multiLevelType w:val="multilevel"/>
    <w:tmpl w:val="4F76C880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u w:val="single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Arial" w:hAnsi="Arial"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rial" w:hAnsi="Arial" w:hint="default"/>
        <w:u w:val="single"/>
      </w:rPr>
    </w:lvl>
  </w:abstractNum>
  <w:abstractNum w:abstractNumId="31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2A12152"/>
    <w:multiLevelType w:val="multilevel"/>
    <w:tmpl w:val="336E676C"/>
    <w:lvl w:ilvl="0">
      <w:start w:val="1"/>
      <w:numFmt w:val="decimal"/>
      <w:lvlText w:val="%1."/>
      <w:lvlJc w:val="left"/>
      <w:pPr>
        <w:ind w:left="570" w:hanging="570"/>
      </w:pPr>
      <w:rPr>
        <w:rFonts w:ascii="Calibri" w:hAnsi="Calibri" w:hint="default"/>
        <w:u w:val="singl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libri" w:hAnsi="Calibri" w:hint="default"/>
        <w:u w:val="single"/>
      </w:rPr>
    </w:lvl>
    <w:lvl w:ilvl="2">
      <w:start w:val="1"/>
      <w:numFmt w:val="decimal"/>
      <w:lvlText w:val="%1.%2.%3-"/>
      <w:lvlJc w:val="left"/>
      <w:pPr>
        <w:ind w:left="1440" w:hanging="720"/>
      </w:pPr>
      <w:rPr>
        <w:rFonts w:ascii="Calibri" w:hAnsi="Calibri" w:hint="default"/>
        <w:u w:val="none"/>
      </w:rPr>
    </w:lvl>
    <w:lvl w:ilvl="3">
      <w:start w:val="1"/>
      <w:numFmt w:val="decimal"/>
      <w:lvlText w:val="%1.%2.%3-%4."/>
      <w:lvlJc w:val="left"/>
      <w:pPr>
        <w:ind w:left="216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.%3-%4.%5."/>
      <w:lvlJc w:val="left"/>
      <w:pPr>
        <w:ind w:left="252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.%3-%4.%5.%6."/>
      <w:lvlJc w:val="left"/>
      <w:pPr>
        <w:ind w:left="32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.%3-%4.%5.%6.%7."/>
      <w:lvlJc w:val="left"/>
      <w:pPr>
        <w:ind w:left="360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.%3-%4.%5.%6.%7.%8."/>
      <w:lvlJc w:val="left"/>
      <w:pPr>
        <w:ind w:left="432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.%3-%4.%5.%6.%7.%8.%9."/>
      <w:lvlJc w:val="left"/>
      <w:pPr>
        <w:ind w:left="5040" w:hanging="2160"/>
      </w:pPr>
      <w:rPr>
        <w:rFonts w:ascii="Calibri" w:hAnsi="Calibri" w:hint="default"/>
        <w:u w:val="single"/>
      </w:rPr>
    </w:lvl>
  </w:abstractNum>
  <w:abstractNum w:abstractNumId="33" w15:restartNumberingAfterBreak="0">
    <w:nsid w:val="563A3493"/>
    <w:multiLevelType w:val="hybridMultilevel"/>
    <w:tmpl w:val="FFC49488"/>
    <w:lvl w:ilvl="0" w:tplc="B9C40CE6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142F44"/>
    <w:multiLevelType w:val="hybridMultilevel"/>
    <w:tmpl w:val="F0E2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6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37" w15:restartNumberingAfterBreak="0">
    <w:nsid w:val="659F6461"/>
    <w:multiLevelType w:val="hybridMultilevel"/>
    <w:tmpl w:val="53AC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39" w15:restartNumberingAfterBreak="0">
    <w:nsid w:val="67E802C9"/>
    <w:multiLevelType w:val="multilevel"/>
    <w:tmpl w:val="408E10D8"/>
    <w:lvl w:ilvl="0">
      <w:start w:val="3"/>
      <w:numFmt w:val="decimal"/>
      <w:lvlText w:val="%1"/>
      <w:lvlJc w:val="left"/>
      <w:pPr>
        <w:ind w:left="360" w:hanging="360"/>
      </w:pPr>
      <w:rPr>
        <w:rFonts w:cs="MV Boli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MV Bol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cs="MV Bol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2520" w:hanging="360"/>
      </w:pPr>
      <w:rPr>
        <w:rFonts w:cs="MV Bol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3240" w:hanging="360"/>
      </w:pPr>
      <w:rPr>
        <w:rFonts w:cs="MV Bol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3960" w:hanging="360"/>
      </w:pPr>
      <w:rPr>
        <w:rFonts w:cs="MV Bol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4680" w:hanging="360"/>
      </w:pPr>
      <w:rPr>
        <w:rFonts w:cs="MV Bol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5400" w:hanging="360"/>
      </w:pPr>
      <w:rPr>
        <w:rFonts w:cs="MV Bol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6480" w:hanging="720"/>
      </w:pPr>
      <w:rPr>
        <w:rFonts w:cs="MV Boli" w:hint="default"/>
        <w:color w:val="auto"/>
        <w:sz w:val="22"/>
      </w:rPr>
    </w:lvl>
  </w:abstractNum>
  <w:abstractNum w:abstractNumId="40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41" w15:restartNumberingAfterBreak="0">
    <w:nsid w:val="686A7E17"/>
    <w:multiLevelType w:val="multilevel"/>
    <w:tmpl w:val="562E9B8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400" w:hanging="2520"/>
      </w:pPr>
      <w:rPr>
        <w:rFonts w:hint="default"/>
      </w:rPr>
    </w:lvl>
  </w:abstractNum>
  <w:abstractNum w:abstractNumId="42" w15:restartNumberingAfterBreak="0">
    <w:nsid w:val="68BB2A6D"/>
    <w:multiLevelType w:val="hybridMultilevel"/>
    <w:tmpl w:val="895037B0"/>
    <w:lvl w:ilvl="0" w:tplc="16A2C774">
      <w:start w:val="2"/>
      <w:numFmt w:val="decimal"/>
      <w:lvlText w:val="%1-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69930CAB"/>
    <w:multiLevelType w:val="multilevel"/>
    <w:tmpl w:val="291452DC"/>
    <w:lvl w:ilvl="0">
      <w:start w:val="1"/>
      <w:numFmt w:val="decimal"/>
      <w:lvlText w:val="%1."/>
      <w:lvlJc w:val="left"/>
      <w:pPr>
        <w:ind w:left="390" w:hanging="390"/>
      </w:pPr>
      <w:rPr>
        <w:rFonts w:ascii="Calibri" w:hAnsi="Calibri" w:hint="default"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="Calibri" w:hAnsi="Calibri" w:hint="default"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="Calibri" w:hAnsi="Calibri" w:hint="default"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="Calibri" w:hAnsi="Calibri" w:hint="default"/>
        <w:u w:val="single"/>
      </w:rPr>
    </w:lvl>
  </w:abstractNum>
  <w:abstractNum w:abstractNumId="44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abstractNum w:abstractNumId="45" w15:restartNumberingAfterBreak="0">
    <w:nsid w:val="7A07219B"/>
    <w:multiLevelType w:val="multilevel"/>
    <w:tmpl w:val="A90844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  <w:sz w:val="24"/>
      </w:rPr>
    </w:lvl>
  </w:abstractNum>
  <w:num w:numId="1">
    <w:abstractNumId w:val="9"/>
  </w:num>
  <w:num w:numId="2">
    <w:abstractNumId w:val="5"/>
  </w:num>
  <w:num w:numId="3">
    <w:abstractNumId w:val="44"/>
  </w:num>
  <w:num w:numId="4">
    <w:abstractNumId w:val="20"/>
  </w:num>
  <w:num w:numId="5">
    <w:abstractNumId w:val="41"/>
  </w:num>
  <w:num w:numId="6">
    <w:abstractNumId w:val="4"/>
  </w:num>
  <w:num w:numId="7">
    <w:abstractNumId w:val="17"/>
  </w:num>
  <w:num w:numId="8">
    <w:abstractNumId w:val="30"/>
  </w:num>
  <w:num w:numId="9">
    <w:abstractNumId w:val="11"/>
  </w:num>
  <w:num w:numId="10">
    <w:abstractNumId w:val="6"/>
  </w:num>
  <w:num w:numId="11">
    <w:abstractNumId w:val="1"/>
  </w:num>
  <w:num w:numId="12">
    <w:abstractNumId w:val="43"/>
  </w:num>
  <w:num w:numId="13">
    <w:abstractNumId w:val="32"/>
  </w:num>
  <w:num w:numId="14">
    <w:abstractNumId w:val="22"/>
  </w:num>
  <w:num w:numId="15">
    <w:abstractNumId w:val="37"/>
  </w:num>
  <w:num w:numId="16">
    <w:abstractNumId w:val="8"/>
  </w:num>
  <w:num w:numId="17">
    <w:abstractNumId w:val="33"/>
  </w:num>
  <w:num w:numId="18">
    <w:abstractNumId w:val="25"/>
  </w:num>
  <w:num w:numId="19">
    <w:abstractNumId w:val="34"/>
  </w:num>
  <w:num w:numId="20">
    <w:abstractNumId w:val="39"/>
  </w:num>
  <w:num w:numId="21">
    <w:abstractNumId w:val="14"/>
  </w:num>
  <w:num w:numId="22">
    <w:abstractNumId w:val="45"/>
  </w:num>
  <w:num w:numId="23">
    <w:abstractNumId w:val="36"/>
  </w:num>
  <w:num w:numId="24">
    <w:abstractNumId w:val="10"/>
  </w:num>
  <w:num w:numId="25">
    <w:abstractNumId w:val="38"/>
  </w:num>
  <w:num w:numId="26">
    <w:abstractNumId w:val="24"/>
  </w:num>
  <w:num w:numId="27">
    <w:abstractNumId w:val="7"/>
  </w:num>
  <w:num w:numId="28">
    <w:abstractNumId w:val="2"/>
  </w:num>
  <w:num w:numId="29">
    <w:abstractNumId w:val="40"/>
  </w:num>
  <w:num w:numId="30">
    <w:abstractNumId w:val="0"/>
  </w:num>
  <w:num w:numId="31">
    <w:abstractNumId w:val="42"/>
  </w:num>
  <w:num w:numId="32">
    <w:abstractNumId w:val="13"/>
  </w:num>
  <w:num w:numId="33">
    <w:abstractNumId w:val="23"/>
  </w:num>
  <w:num w:numId="34">
    <w:abstractNumId w:val="18"/>
  </w:num>
  <w:num w:numId="35">
    <w:abstractNumId w:val="12"/>
  </w:num>
  <w:num w:numId="36">
    <w:abstractNumId w:val="19"/>
  </w:num>
  <w:num w:numId="37">
    <w:abstractNumId w:val="29"/>
  </w:num>
  <w:num w:numId="38">
    <w:abstractNumId w:val="21"/>
  </w:num>
  <w:num w:numId="39">
    <w:abstractNumId w:val="15"/>
  </w:num>
  <w:num w:numId="40">
    <w:abstractNumId w:val="35"/>
  </w:num>
  <w:num w:numId="41">
    <w:abstractNumId w:val="27"/>
  </w:num>
  <w:num w:numId="42">
    <w:abstractNumId w:val="3"/>
  </w:num>
  <w:num w:numId="43">
    <w:abstractNumId w:val="28"/>
  </w:num>
  <w:num w:numId="44">
    <w:abstractNumId w:val="26"/>
  </w:num>
  <w:num w:numId="45">
    <w:abstractNumId w:val="31"/>
  </w:num>
  <w:num w:numId="4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21865"/>
    <w:rsid w:val="00026244"/>
    <w:rsid w:val="0003557D"/>
    <w:rsid w:val="00042D7C"/>
    <w:rsid w:val="00054B2C"/>
    <w:rsid w:val="000623D6"/>
    <w:rsid w:val="00064915"/>
    <w:rsid w:val="00074FB6"/>
    <w:rsid w:val="000755BD"/>
    <w:rsid w:val="000764C2"/>
    <w:rsid w:val="00076BF4"/>
    <w:rsid w:val="00077A88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E0BB1"/>
    <w:rsid w:val="000E24D7"/>
    <w:rsid w:val="000E2C92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5326"/>
    <w:rsid w:val="00125CA5"/>
    <w:rsid w:val="00127F25"/>
    <w:rsid w:val="00141150"/>
    <w:rsid w:val="00155D82"/>
    <w:rsid w:val="001603BD"/>
    <w:rsid w:val="00162419"/>
    <w:rsid w:val="00165A76"/>
    <w:rsid w:val="001678E2"/>
    <w:rsid w:val="00171361"/>
    <w:rsid w:val="00171FCC"/>
    <w:rsid w:val="00175325"/>
    <w:rsid w:val="00176E89"/>
    <w:rsid w:val="0017773D"/>
    <w:rsid w:val="001805BF"/>
    <w:rsid w:val="00180D57"/>
    <w:rsid w:val="0018121C"/>
    <w:rsid w:val="00184806"/>
    <w:rsid w:val="0019428E"/>
    <w:rsid w:val="00197E8C"/>
    <w:rsid w:val="001A0E0F"/>
    <w:rsid w:val="001B3751"/>
    <w:rsid w:val="001C09D4"/>
    <w:rsid w:val="001C10B7"/>
    <w:rsid w:val="001C45F5"/>
    <w:rsid w:val="001C4B62"/>
    <w:rsid w:val="001E2873"/>
    <w:rsid w:val="001E2D5A"/>
    <w:rsid w:val="001E65DA"/>
    <w:rsid w:val="001F7122"/>
    <w:rsid w:val="00200EBC"/>
    <w:rsid w:val="00212BCA"/>
    <w:rsid w:val="0021341F"/>
    <w:rsid w:val="002163EF"/>
    <w:rsid w:val="002229B5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B0726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30103A"/>
    <w:rsid w:val="00314A37"/>
    <w:rsid w:val="00316B19"/>
    <w:rsid w:val="00323653"/>
    <w:rsid w:val="003303E2"/>
    <w:rsid w:val="003403D9"/>
    <w:rsid w:val="00351D4F"/>
    <w:rsid w:val="00364219"/>
    <w:rsid w:val="00367C35"/>
    <w:rsid w:val="00373F4E"/>
    <w:rsid w:val="00386780"/>
    <w:rsid w:val="00386D97"/>
    <w:rsid w:val="003913E4"/>
    <w:rsid w:val="00391D69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2D6D"/>
    <w:rsid w:val="0045428C"/>
    <w:rsid w:val="0045589D"/>
    <w:rsid w:val="00455C76"/>
    <w:rsid w:val="0046175D"/>
    <w:rsid w:val="00477EAF"/>
    <w:rsid w:val="00481A5C"/>
    <w:rsid w:val="00483689"/>
    <w:rsid w:val="004869B2"/>
    <w:rsid w:val="00486AF3"/>
    <w:rsid w:val="0049246B"/>
    <w:rsid w:val="004A4F40"/>
    <w:rsid w:val="004A7481"/>
    <w:rsid w:val="004C5C2A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A11BC"/>
    <w:rsid w:val="005A3345"/>
    <w:rsid w:val="005A666B"/>
    <w:rsid w:val="005A6B02"/>
    <w:rsid w:val="005B1EED"/>
    <w:rsid w:val="005B351D"/>
    <w:rsid w:val="005D1822"/>
    <w:rsid w:val="005D4DB4"/>
    <w:rsid w:val="005E74A0"/>
    <w:rsid w:val="005E79A5"/>
    <w:rsid w:val="005F265F"/>
    <w:rsid w:val="005F2D55"/>
    <w:rsid w:val="006005FA"/>
    <w:rsid w:val="0060593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CAE"/>
    <w:rsid w:val="006405A2"/>
    <w:rsid w:val="0064631A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906B8"/>
    <w:rsid w:val="00690799"/>
    <w:rsid w:val="00693EC2"/>
    <w:rsid w:val="0069678D"/>
    <w:rsid w:val="006A3273"/>
    <w:rsid w:val="006A3F45"/>
    <w:rsid w:val="006A6D65"/>
    <w:rsid w:val="006A75E9"/>
    <w:rsid w:val="006B0451"/>
    <w:rsid w:val="006B7037"/>
    <w:rsid w:val="006D7CC6"/>
    <w:rsid w:val="006F1756"/>
    <w:rsid w:val="006F23F4"/>
    <w:rsid w:val="00701BCD"/>
    <w:rsid w:val="00706444"/>
    <w:rsid w:val="00707C24"/>
    <w:rsid w:val="007124FB"/>
    <w:rsid w:val="0071268D"/>
    <w:rsid w:val="00714B91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B0335"/>
    <w:rsid w:val="007C1A00"/>
    <w:rsid w:val="007C34B0"/>
    <w:rsid w:val="007E6002"/>
    <w:rsid w:val="007E789E"/>
    <w:rsid w:val="007F1D16"/>
    <w:rsid w:val="007F3319"/>
    <w:rsid w:val="007F41B0"/>
    <w:rsid w:val="007F5394"/>
    <w:rsid w:val="00800B86"/>
    <w:rsid w:val="00801E92"/>
    <w:rsid w:val="00807A00"/>
    <w:rsid w:val="0082051B"/>
    <w:rsid w:val="00823480"/>
    <w:rsid w:val="00824381"/>
    <w:rsid w:val="008358D2"/>
    <w:rsid w:val="00846584"/>
    <w:rsid w:val="00852F08"/>
    <w:rsid w:val="00860C06"/>
    <w:rsid w:val="00863913"/>
    <w:rsid w:val="00880C6C"/>
    <w:rsid w:val="00880FCB"/>
    <w:rsid w:val="0088526B"/>
    <w:rsid w:val="008929D6"/>
    <w:rsid w:val="00893474"/>
    <w:rsid w:val="008939A7"/>
    <w:rsid w:val="00897CE5"/>
    <w:rsid w:val="008B134D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B30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7B02"/>
    <w:rsid w:val="009A0BBF"/>
    <w:rsid w:val="009A2123"/>
    <w:rsid w:val="009B1900"/>
    <w:rsid w:val="009C57A2"/>
    <w:rsid w:val="009C6AEE"/>
    <w:rsid w:val="009E038C"/>
    <w:rsid w:val="009F2B4F"/>
    <w:rsid w:val="009F4F12"/>
    <w:rsid w:val="00A01652"/>
    <w:rsid w:val="00A04C61"/>
    <w:rsid w:val="00A05881"/>
    <w:rsid w:val="00A05B07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4EF1"/>
    <w:rsid w:val="00AE50E1"/>
    <w:rsid w:val="00AE7DA1"/>
    <w:rsid w:val="00B02819"/>
    <w:rsid w:val="00B0346D"/>
    <w:rsid w:val="00B161D9"/>
    <w:rsid w:val="00B175BD"/>
    <w:rsid w:val="00B17879"/>
    <w:rsid w:val="00B237BE"/>
    <w:rsid w:val="00B2770E"/>
    <w:rsid w:val="00B27B9A"/>
    <w:rsid w:val="00B33907"/>
    <w:rsid w:val="00B33F06"/>
    <w:rsid w:val="00B55A5A"/>
    <w:rsid w:val="00B56DAD"/>
    <w:rsid w:val="00B57F76"/>
    <w:rsid w:val="00B61079"/>
    <w:rsid w:val="00B65C5A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67EC"/>
    <w:rsid w:val="00BC710B"/>
    <w:rsid w:val="00BC7437"/>
    <w:rsid w:val="00BD3124"/>
    <w:rsid w:val="00BD754A"/>
    <w:rsid w:val="00BE1990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28CA"/>
    <w:rsid w:val="00C340F5"/>
    <w:rsid w:val="00C44F0F"/>
    <w:rsid w:val="00C707D8"/>
    <w:rsid w:val="00C711A1"/>
    <w:rsid w:val="00C80B2D"/>
    <w:rsid w:val="00C93F34"/>
    <w:rsid w:val="00C9717E"/>
    <w:rsid w:val="00CA1A45"/>
    <w:rsid w:val="00CB3E87"/>
    <w:rsid w:val="00CB4B76"/>
    <w:rsid w:val="00CC42AA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75B1"/>
    <w:rsid w:val="00D17AD1"/>
    <w:rsid w:val="00D20567"/>
    <w:rsid w:val="00D220FF"/>
    <w:rsid w:val="00D2483E"/>
    <w:rsid w:val="00D4006A"/>
    <w:rsid w:val="00D43C69"/>
    <w:rsid w:val="00D5265E"/>
    <w:rsid w:val="00D56D4F"/>
    <w:rsid w:val="00D628BA"/>
    <w:rsid w:val="00D62DC6"/>
    <w:rsid w:val="00D7140B"/>
    <w:rsid w:val="00D714D4"/>
    <w:rsid w:val="00D86DB9"/>
    <w:rsid w:val="00D93603"/>
    <w:rsid w:val="00D93D5F"/>
    <w:rsid w:val="00DA69C8"/>
    <w:rsid w:val="00DB0475"/>
    <w:rsid w:val="00DB56C9"/>
    <w:rsid w:val="00DB5996"/>
    <w:rsid w:val="00DB775E"/>
    <w:rsid w:val="00DC1DC5"/>
    <w:rsid w:val="00DC3BA3"/>
    <w:rsid w:val="00DC3BE9"/>
    <w:rsid w:val="00DC3CF4"/>
    <w:rsid w:val="00DD068B"/>
    <w:rsid w:val="00DD7671"/>
    <w:rsid w:val="00DE621B"/>
    <w:rsid w:val="00DF2DE3"/>
    <w:rsid w:val="00DF6E59"/>
    <w:rsid w:val="00E035CC"/>
    <w:rsid w:val="00E0371F"/>
    <w:rsid w:val="00E05AD1"/>
    <w:rsid w:val="00E22FD6"/>
    <w:rsid w:val="00E24D25"/>
    <w:rsid w:val="00E324F6"/>
    <w:rsid w:val="00E345F3"/>
    <w:rsid w:val="00E37F08"/>
    <w:rsid w:val="00E410F8"/>
    <w:rsid w:val="00E42F5C"/>
    <w:rsid w:val="00E57241"/>
    <w:rsid w:val="00E62503"/>
    <w:rsid w:val="00E6727E"/>
    <w:rsid w:val="00E707DC"/>
    <w:rsid w:val="00E72950"/>
    <w:rsid w:val="00E77903"/>
    <w:rsid w:val="00E90ABB"/>
    <w:rsid w:val="00E922F4"/>
    <w:rsid w:val="00EA3E44"/>
    <w:rsid w:val="00EA536D"/>
    <w:rsid w:val="00EA5555"/>
    <w:rsid w:val="00EA76C3"/>
    <w:rsid w:val="00EB66BA"/>
    <w:rsid w:val="00EC774E"/>
    <w:rsid w:val="00ED2D2F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464A"/>
    <w:rsid w:val="00F8484A"/>
    <w:rsid w:val="00FA714F"/>
    <w:rsid w:val="00FB0518"/>
    <w:rsid w:val="00FB2C20"/>
    <w:rsid w:val="00FB2D9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775F65B6"/>
  <w15:docId w15:val="{00F4EE58-E9E3-4166-BF22-43D6B9A78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3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tat.gov.m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AB25E69-9F69-4868-BF63-EFA4C30F1C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19</cp:revision>
  <cp:lastPrinted>2021-04-27T08:30:00Z</cp:lastPrinted>
  <dcterms:created xsi:type="dcterms:W3CDTF">2021-04-26T06:33:00Z</dcterms:created>
  <dcterms:modified xsi:type="dcterms:W3CDTF">2021-04-27T08:42:00Z</dcterms:modified>
</cp:coreProperties>
</file>